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448AE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2A351234" w14:textId="490FD6C7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 xml:space="preserve">Alberta Chapter 12 </w:t>
      </w:r>
    </w:p>
    <w:p w14:paraId="51082A4F" w14:textId="6C06C3B5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Shane Straty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QUARTERMASTER</w:t>
      </w:r>
    </w:p>
    <w:p w14:paraId="414BF53C" w14:textId="1A8B5F7F" w:rsidR="00223580" w:rsidRPr="00B13B0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309 14 Street</w:t>
      </w:r>
    </w:p>
    <w:p w14:paraId="1A0BE527" w14:textId="37D4D640" w:rsidR="0022358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ainwright, Alberta, Canda, T9W 0C4</w:t>
      </w:r>
    </w:p>
    <w:p w14:paraId="5562C14A" w14:textId="30E2BF63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Tel. </w:t>
      </w:r>
      <w:r w:rsidR="009E565D">
        <w:rPr>
          <w:b/>
          <w:snapToGrid w:val="0"/>
          <w:color w:val="000000"/>
          <w:sz w:val="24"/>
          <w:szCs w:val="24"/>
        </w:rPr>
        <w:t>780-646-2157</w:t>
      </w:r>
    </w:p>
    <w:p w14:paraId="489E0F98" w14:textId="1D53C925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9E565D">
        <w:rPr>
          <w:b/>
          <w:snapToGrid w:val="0"/>
          <w:color w:val="000000"/>
          <w:sz w:val="24"/>
          <w:szCs w:val="24"/>
        </w:rPr>
        <w:t>abchapter12@hotmail.com</w:t>
      </w:r>
    </w:p>
    <w:p w14:paraId="72C920A5" w14:textId="5BB3EE14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9E565D">
        <w:rPr>
          <w:b/>
          <w:sz w:val="24"/>
          <w:szCs w:val="24"/>
        </w:rPr>
        <w:t xml:space="preserve">– </w:t>
      </w:r>
      <w:r w:rsidR="002D13A5">
        <w:rPr>
          <w:b/>
          <w:sz w:val="24"/>
          <w:szCs w:val="24"/>
        </w:rPr>
        <w:t>AB 12-02</w:t>
      </w:r>
    </w:p>
    <w:p w14:paraId="28F63F65" w14:textId="7AAFD6CF" w:rsidR="00223580" w:rsidRDefault="0010063F">
      <w:pPr>
        <w:jc w:val="center"/>
      </w:pPr>
      <w:r>
        <w:rPr>
          <w:noProof/>
        </w:rPr>
        <w:drawing>
          <wp:anchor distT="0" distB="0" distL="114300" distR="114300" simplePos="0" relativeHeight="251707904" behindDoc="1" locked="0" layoutInCell="1" allowOverlap="1" wp14:anchorId="0438D8C2" wp14:editId="77438FD9">
            <wp:simplePos x="0" y="0"/>
            <wp:positionH relativeFrom="column">
              <wp:posOffset>409575</wp:posOffset>
            </wp:positionH>
            <wp:positionV relativeFrom="page">
              <wp:posOffset>2276475</wp:posOffset>
            </wp:positionV>
            <wp:extent cx="3533775" cy="3267075"/>
            <wp:effectExtent l="0" t="0" r="9525" b="9525"/>
            <wp:wrapTight wrapText="bothSides">
              <wp:wrapPolygon edited="0">
                <wp:start x="0" y="0"/>
                <wp:lineTo x="0" y="21537"/>
                <wp:lineTo x="21542" y="21537"/>
                <wp:lineTo x="21542" y="0"/>
                <wp:lineTo x="0" y="0"/>
              </wp:wrapPolygon>
            </wp:wrapTight>
            <wp:docPr id="18230687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EC7D41" w14:textId="01321DDA" w:rsidR="00A42E94" w:rsidRDefault="00A42E94" w:rsidP="00000C3F">
      <w:pPr>
        <w:rPr>
          <w:sz w:val="24"/>
          <w:szCs w:val="24"/>
        </w:rPr>
      </w:pPr>
    </w:p>
    <w:p w14:paraId="5D977E67" w14:textId="5A82D93A" w:rsidR="002A11DA" w:rsidRDefault="002A11DA" w:rsidP="00000C3F">
      <w:pPr>
        <w:rPr>
          <w:sz w:val="24"/>
          <w:szCs w:val="24"/>
        </w:rPr>
      </w:pPr>
      <w:r>
        <w:rPr>
          <w:noProof/>
        </w:rPr>
        <w:t xml:space="preserve">    </w:t>
      </w:r>
    </w:p>
    <w:p w14:paraId="0124BADF" w14:textId="6F48D577" w:rsidR="002A11DA" w:rsidRDefault="002A11DA" w:rsidP="00000C3F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1C42FFAC" w14:textId="72A79235" w:rsidR="002A11DA" w:rsidRDefault="002A11DA" w:rsidP="00000C3F">
      <w:pPr>
        <w:rPr>
          <w:sz w:val="24"/>
          <w:szCs w:val="24"/>
        </w:rPr>
      </w:pPr>
    </w:p>
    <w:p w14:paraId="2F99969D" w14:textId="2EB076DD" w:rsidR="002A11DA" w:rsidRDefault="002A11DA" w:rsidP="00000C3F">
      <w:pPr>
        <w:rPr>
          <w:sz w:val="24"/>
          <w:szCs w:val="24"/>
        </w:rPr>
      </w:pPr>
    </w:p>
    <w:p w14:paraId="1882BE13" w14:textId="6B9BBD5B" w:rsidR="002A11DA" w:rsidRDefault="002A11DA" w:rsidP="00000C3F">
      <w:pPr>
        <w:rPr>
          <w:sz w:val="24"/>
          <w:szCs w:val="24"/>
        </w:rPr>
      </w:pPr>
    </w:p>
    <w:p w14:paraId="450929D3" w14:textId="3AC3190C" w:rsidR="002A11DA" w:rsidRDefault="0010063F" w:rsidP="00000C3F">
      <w:pPr>
        <w:rPr>
          <w:sz w:val="24"/>
          <w:szCs w:val="24"/>
        </w:rPr>
      </w:pPr>
      <w:r w:rsidRPr="00E20C1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247B0358" wp14:editId="68CA977B">
                <wp:simplePos x="0" y="0"/>
                <wp:positionH relativeFrom="column">
                  <wp:posOffset>4400550</wp:posOffset>
                </wp:positionH>
                <wp:positionV relativeFrom="paragraph">
                  <wp:posOffset>97155</wp:posOffset>
                </wp:positionV>
                <wp:extent cx="2209800" cy="781050"/>
                <wp:effectExtent l="0" t="0" r="19050" b="19050"/>
                <wp:wrapSquare wrapText="bothSides"/>
                <wp:docPr id="4694196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25511" w14:textId="77777777" w:rsidR="00EF12E0" w:rsidRDefault="00E20C19" w:rsidP="00EF12E0">
                            <w:r>
                              <w:t xml:space="preserve">3.5 x </w:t>
                            </w:r>
                            <w:proofErr w:type="gramStart"/>
                            <w:r>
                              <w:t>3.5 inch</w:t>
                            </w:r>
                            <w:proofErr w:type="gramEnd"/>
                            <w:r>
                              <w:t xml:space="preserve"> Maltese cross patch with Alberta Chapter 12 Sublimated logo on in. </w:t>
                            </w:r>
                            <w:r w:rsidR="00EF12E0">
                              <w:t>Pay Pal is accepted. E-mail for information/shipping rates.</w:t>
                            </w:r>
                          </w:p>
                          <w:p w14:paraId="1C7655EE" w14:textId="77777777" w:rsidR="00EF12E0" w:rsidRDefault="00EF12E0" w:rsidP="00EF12E0"/>
                          <w:p w14:paraId="758939BE" w14:textId="02CB3C65" w:rsidR="00E20C19" w:rsidRDefault="00E20C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7B03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6.5pt;margin-top:7.65pt;width:174pt;height:61.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">
                <v:textbox>
                  <w:txbxContent>
                    <w:p w14:paraId="68B25511" w14:textId="77777777" w:rsidR="00EF12E0" w:rsidRDefault="00E20C19" w:rsidP="00EF12E0">
                      <w:r>
                        <w:t xml:space="preserve">3.5 x </w:t>
                      </w:r>
                      <w:proofErr w:type="gramStart"/>
                      <w:r>
                        <w:t>3.5 inch</w:t>
                      </w:r>
                      <w:proofErr w:type="gramEnd"/>
                      <w:r>
                        <w:t xml:space="preserve"> Maltese cross patch with Alberta Chapter 12 Sublimated logo on in. </w:t>
                      </w:r>
                      <w:r w:rsidR="00EF12E0">
                        <w:t>Pay Pal is accepted. E-mail for information/shipping rates.</w:t>
                      </w:r>
                    </w:p>
                    <w:p w14:paraId="1C7655EE" w14:textId="77777777" w:rsidR="00EF12E0" w:rsidRDefault="00EF12E0" w:rsidP="00EF12E0"/>
                    <w:p w14:paraId="758939BE" w14:textId="02CB3C65" w:rsidR="00E20C19" w:rsidRDefault="00E20C19"/>
                  </w:txbxContent>
                </v:textbox>
                <w10:wrap type="square"/>
              </v:shape>
            </w:pict>
          </mc:Fallback>
        </mc:AlternateContent>
      </w:r>
    </w:p>
    <w:p w14:paraId="22F4F7CB" w14:textId="34F51F6B" w:rsidR="002A11DA" w:rsidRDefault="002A11DA" w:rsidP="00000C3F">
      <w:pPr>
        <w:rPr>
          <w:sz w:val="24"/>
          <w:szCs w:val="24"/>
        </w:rPr>
      </w:pPr>
    </w:p>
    <w:p w14:paraId="76BCC65C" w14:textId="1AB79B89" w:rsidR="002A11DA" w:rsidRDefault="002A11DA" w:rsidP="00000C3F">
      <w:pPr>
        <w:rPr>
          <w:sz w:val="24"/>
          <w:szCs w:val="24"/>
        </w:rPr>
      </w:pPr>
    </w:p>
    <w:p w14:paraId="3C3E735C" w14:textId="4FF39601" w:rsidR="002A11DA" w:rsidRDefault="002A11DA" w:rsidP="00000C3F">
      <w:pPr>
        <w:rPr>
          <w:sz w:val="24"/>
          <w:szCs w:val="24"/>
        </w:rPr>
      </w:pPr>
    </w:p>
    <w:p w14:paraId="1D9A75DE" w14:textId="220CAD1B" w:rsidR="002A11DA" w:rsidRDefault="002A11DA" w:rsidP="00000C3F">
      <w:pPr>
        <w:rPr>
          <w:sz w:val="24"/>
          <w:szCs w:val="24"/>
        </w:rPr>
      </w:pPr>
    </w:p>
    <w:p w14:paraId="302B200F" w14:textId="1A12F2EC" w:rsidR="002A11DA" w:rsidRDefault="002A11DA" w:rsidP="00000C3F">
      <w:pPr>
        <w:rPr>
          <w:sz w:val="24"/>
          <w:szCs w:val="24"/>
        </w:rPr>
      </w:pPr>
    </w:p>
    <w:p w14:paraId="340E5158" w14:textId="3C9893EE" w:rsidR="002A11DA" w:rsidRDefault="002A11DA" w:rsidP="00000C3F">
      <w:pPr>
        <w:rPr>
          <w:sz w:val="24"/>
          <w:szCs w:val="24"/>
        </w:rPr>
      </w:pPr>
    </w:p>
    <w:p w14:paraId="2DB1C686" w14:textId="4711CB52" w:rsidR="002A11DA" w:rsidRDefault="002A11DA" w:rsidP="00000C3F">
      <w:pPr>
        <w:rPr>
          <w:sz w:val="24"/>
          <w:szCs w:val="24"/>
        </w:rPr>
      </w:pPr>
    </w:p>
    <w:p w14:paraId="3385580B" w14:textId="5D287FB5" w:rsidR="002A11DA" w:rsidRDefault="002A11DA" w:rsidP="00000C3F">
      <w:pPr>
        <w:rPr>
          <w:sz w:val="24"/>
          <w:szCs w:val="24"/>
        </w:rPr>
      </w:pPr>
    </w:p>
    <w:p w14:paraId="252D0062" w14:textId="1B8A026C" w:rsidR="002A11DA" w:rsidRDefault="002A11DA" w:rsidP="00000C3F">
      <w:pPr>
        <w:rPr>
          <w:sz w:val="24"/>
          <w:szCs w:val="24"/>
        </w:rPr>
      </w:pPr>
    </w:p>
    <w:p w14:paraId="72D3C0C7" w14:textId="2DE47479" w:rsidR="002A11DA" w:rsidRDefault="002A11DA" w:rsidP="00000C3F">
      <w:pPr>
        <w:rPr>
          <w:sz w:val="24"/>
          <w:szCs w:val="24"/>
        </w:rPr>
      </w:pPr>
    </w:p>
    <w:p w14:paraId="0FFBD969" w14:textId="77777777" w:rsidR="002A11DA" w:rsidRDefault="002A11DA" w:rsidP="00000C3F">
      <w:pPr>
        <w:rPr>
          <w:sz w:val="24"/>
          <w:szCs w:val="24"/>
        </w:rPr>
      </w:pPr>
    </w:p>
    <w:p w14:paraId="0F7AFE39" w14:textId="77777777" w:rsidR="002A11DA" w:rsidRDefault="002A11DA" w:rsidP="00000C3F">
      <w:pPr>
        <w:rPr>
          <w:sz w:val="24"/>
          <w:szCs w:val="24"/>
        </w:rPr>
      </w:pPr>
    </w:p>
    <w:p w14:paraId="148DE40F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2272C4D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7F5C76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1AEF2105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62D2808D" w14:textId="41264ED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E565D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409A82D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029AD90A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0985011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E86B801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214DCC2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409CED5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5F4B381E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63B4B23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262691B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0B22015" w14:textId="67C95E9B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65C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C859B59" w14:textId="77777777" w:rsidR="00547246" w:rsidRDefault="00547246" w:rsidP="00EF74D2">
      <w:pPr>
        <w:rPr>
          <w:sz w:val="32"/>
        </w:rPr>
      </w:pPr>
    </w:p>
    <w:p w14:paraId="6CA57760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0A3075D4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E19A1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E1DDF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0C421D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512B0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EC72E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FD23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61D70357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25049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2D954F" w14:textId="32F07A5A" w:rsidR="00223580" w:rsidRDefault="00F74F0B" w:rsidP="00F74F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pter Patch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C5AEA0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C8F77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A1A59" w14:textId="4E92A86C" w:rsidR="00223580" w:rsidRDefault="00EF12E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618FD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8AAF5A1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A8063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0304C9" w14:textId="4195FC13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DB4B38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E15FA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FB8B4" w14:textId="7A115B94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FD90DB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C2093E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9DF3B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9A6460" w14:textId="3804682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9B4F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70CFA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DA5A82" w14:textId="24EE35B9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CF1334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7259525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39A1C8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44A973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974F878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7D7634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08E639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0E418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376CCC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E7062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39871D25" w14:textId="4B12F2F1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E20C19">
        <w:rPr>
          <w:b/>
          <w:bCs/>
        </w:rPr>
        <w:t>RKMC Alberta Chapter 12.</w:t>
      </w:r>
    </w:p>
    <w:p w14:paraId="1024FEEA" w14:textId="4A0EC5B2" w:rsidR="00D215CD" w:rsidRDefault="00D215CD" w:rsidP="00547246">
      <w:pPr>
        <w:jc w:val="center"/>
      </w:pPr>
      <w:r>
        <w:t>PAYPAL – undertaker@telus.net</w:t>
      </w:r>
    </w:p>
    <w:p w14:paraId="3B73C41F" w14:textId="0323D820" w:rsidR="00223580" w:rsidRDefault="00223580">
      <w:pPr>
        <w:jc w:val="center"/>
      </w:pPr>
      <w:r>
        <w:t xml:space="preserve">All Prices </w:t>
      </w:r>
      <w:r w:rsidR="00B965C1">
        <w:t xml:space="preserve">in </w:t>
      </w:r>
      <w:r w:rsidR="00B965C1" w:rsidRPr="00B965C1">
        <w:rPr>
          <w:b/>
          <w:bCs/>
        </w:rPr>
        <w:t>Canadian</w:t>
      </w:r>
      <w:r w:rsidR="00B965C1">
        <w:t xml:space="preserve"> </w:t>
      </w:r>
      <w:r w:rsidR="00B965C1">
        <w:rPr>
          <w:b/>
        </w:rPr>
        <w:t>C</w:t>
      </w:r>
      <w:r w:rsidRPr="00B13B00">
        <w:rPr>
          <w:b/>
        </w:rPr>
        <w:t>urrency</w:t>
      </w:r>
      <w:r>
        <w:t xml:space="preserve"> / Prices subject to change without notic</w:t>
      </w:r>
      <w:r w:rsidR="00DB53C4">
        <w:t>e</w:t>
      </w:r>
    </w:p>
    <w:p w14:paraId="232FFF71" w14:textId="6B8908CF" w:rsidR="00DB53C4" w:rsidRDefault="00DB53C4">
      <w:pPr>
        <w:jc w:val="center"/>
      </w:pPr>
      <w:r>
        <w:t xml:space="preserve">All items must be </w:t>
      </w:r>
      <w:proofErr w:type="gramStart"/>
      <w:r>
        <w:t>pre-paid</w:t>
      </w:r>
      <w:proofErr w:type="gramEnd"/>
    </w:p>
    <w:sectPr w:rsidR="00DB53C4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CDE4A" w14:textId="77777777" w:rsidR="0052106D" w:rsidRDefault="0052106D" w:rsidP="00B13B00">
      <w:r>
        <w:separator/>
      </w:r>
    </w:p>
  </w:endnote>
  <w:endnote w:type="continuationSeparator" w:id="0">
    <w:p w14:paraId="542D61F8" w14:textId="77777777" w:rsidR="0052106D" w:rsidRDefault="0052106D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62FA6" w14:textId="77777777" w:rsidR="00B13B00" w:rsidRDefault="00B13B00">
    <w:pPr>
      <w:pStyle w:val="Footer"/>
    </w:pPr>
    <w:r>
      <w:t>Revision 3/11/23</w:t>
    </w:r>
  </w:p>
  <w:p w14:paraId="10AEB432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2B3F9" w14:textId="77777777" w:rsidR="0052106D" w:rsidRDefault="0052106D" w:rsidP="00B13B00">
      <w:r>
        <w:separator/>
      </w:r>
    </w:p>
  </w:footnote>
  <w:footnote w:type="continuationSeparator" w:id="0">
    <w:p w14:paraId="3725A617" w14:textId="77777777" w:rsidR="0052106D" w:rsidRDefault="0052106D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8DB28" w14:textId="77777777" w:rsidR="00B13B00" w:rsidRDefault="00000000">
    <w:pPr>
      <w:pStyle w:val="Header"/>
    </w:pPr>
    <w:r>
      <w:rPr>
        <w:noProof/>
      </w:rPr>
      <w:pict w14:anchorId="54F804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E2A70" w14:textId="77777777" w:rsidR="00B13B00" w:rsidRDefault="00000000">
    <w:pPr>
      <w:pStyle w:val="Header"/>
    </w:pPr>
    <w:r>
      <w:rPr>
        <w:noProof/>
      </w:rPr>
      <w:pict w14:anchorId="49CE2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3255" w14:textId="77777777" w:rsidR="00B13B00" w:rsidRDefault="00000000">
    <w:pPr>
      <w:pStyle w:val="Header"/>
    </w:pPr>
    <w:r>
      <w:rPr>
        <w:noProof/>
      </w:rPr>
      <w:pict w14:anchorId="05B17D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0063F"/>
    <w:rsid w:val="001A52AD"/>
    <w:rsid w:val="001C76CD"/>
    <w:rsid w:val="001E1579"/>
    <w:rsid w:val="002108A7"/>
    <w:rsid w:val="00223580"/>
    <w:rsid w:val="00244F95"/>
    <w:rsid w:val="002A11DA"/>
    <w:rsid w:val="002A475E"/>
    <w:rsid w:val="002B4A02"/>
    <w:rsid w:val="002D13A5"/>
    <w:rsid w:val="002F280B"/>
    <w:rsid w:val="00307018"/>
    <w:rsid w:val="00382142"/>
    <w:rsid w:val="00385063"/>
    <w:rsid w:val="0052106D"/>
    <w:rsid w:val="00536C12"/>
    <w:rsid w:val="00547246"/>
    <w:rsid w:val="005663E1"/>
    <w:rsid w:val="005A3BE8"/>
    <w:rsid w:val="005A5B01"/>
    <w:rsid w:val="005D4910"/>
    <w:rsid w:val="00643A15"/>
    <w:rsid w:val="0072367C"/>
    <w:rsid w:val="00847C29"/>
    <w:rsid w:val="0091494E"/>
    <w:rsid w:val="009E565D"/>
    <w:rsid w:val="00A23901"/>
    <w:rsid w:val="00A42E94"/>
    <w:rsid w:val="00A82422"/>
    <w:rsid w:val="00B136D0"/>
    <w:rsid w:val="00B13B00"/>
    <w:rsid w:val="00B42845"/>
    <w:rsid w:val="00B85655"/>
    <w:rsid w:val="00B965C1"/>
    <w:rsid w:val="00C508CF"/>
    <w:rsid w:val="00D215CD"/>
    <w:rsid w:val="00D61D47"/>
    <w:rsid w:val="00DB53C4"/>
    <w:rsid w:val="00E20C19"/>
    <w:rsid w:val="00E6115D"/>
    <w:rsid w:val="00EB06DC"/>
    <w:rsid w:val="00EF12CB"/>
    <w:rsid w:val="00EF12E0"/>
    <w:rsid w:val="00EF74D2"/>
    <w:rsid w:val="00F02A2C"/>
    <w:rsid w:val="00F22C79"/>
    <w:rsid w:val="00F74F0B"/>
    <w:rsid w:val="00F83C08"/>
    <w:rsid w:val="00F8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B47D6E"/>
  <w15:docId w15:val="{A2091FF3-BF1B-4B8D-9C6E-ECD437BB4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3</Words>
  <Characters>724</Characters>
  <Application>Microsoft Office Word</Application>
  <DocSecurity>0</DocSecurity>
  <Lines>90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Shane Straty</cp:lastModifiedBy>
  <cp:revision>5</cp:revision>
  <cp:lastPrinted>2022-05-20T21:25:00Z</cp:lastPrinted>
  <dcterms:created xsi:type="dcterms:W3CDTF">2026-03-26T21:33:00Z</dcterms:created>
  <dcterms:modified xsi:type="dcterms:W3CDTF">2026-07-11T06:10:00Z</dcterms:modified>
</cp:coreProperties>
</file>